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B300D" w14:textId="0995183C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96FFA">
        <w:t xml:space="preserve">Overview of </w:t>
      </w:r>
      <w:r w:rsidR="001C40D5">
        <w:t>M</w:t>
      </w:r>
      <w:r w:rsidR="00F96FFA">
        <w:t>elodrama</w:t>
      </w:r>
      <w:r w:rsidR="00D148CF">
        <w:t xml:space="preserve"> </w:t>
      </w:r>
    </w:p>
    <w:p w14:paraId="2A3E60B4" w14:textId="70808C99" w:rsidR="0014577E" w:rsidRPr="001C40D5" w:rsidRDefault="0014577E" w:rsidP="0014577E">
      <w:pPr>
        <w:pStyle w:val="IOSheading22017"/>
        <w:rPr>
          <w:noProof/>
        </w:rPr>
      </w:pPr>
      <w:r>
        <w:t xml:space="preserve">A brief history of </w:t>
      </w:r>
      <w:r w:rsidR="001C40D5">
        <w:rPr>
          <w:noProof/>
        </w:rPr>
        <w:t>M</w:t>
      </w:r>
      <w:r w:rsidRPr="001C40D5">
        <w:rPr>
          <w:noProof/>
        </w:rPr>
        <w:t>elodrama</w:t>
      </w:r>
    </w:p>
    <w:p w14:paraId="38851DF2" w14:textId="4952F092" w:rsidR="0014577E" w:rsidRPr="0014577E" w:rsidRDefault="0014577E" w:rsidP="0014577E">
      <w:pPr>
        <w:pStyle w:val="IOSbodytext2017"/>
      </w:pPr>
      <w:r w:rsidRPr="001C40D5">
        <w:rPr>
          <w:noProof/>
        </w:rPr>
        <w:t>Melodrama</w:t>
      </w:r>
      <w:r w:rsidRPr="00795BF1">
        <w:t xml:space="preserve"> developed in the 19</w:t>
      </w:r>
      <w:r w:rsidRPr="00795BF1">
        <w:rPr>
          <w:vertAlign w:val="superscript"/>
        </w:rPr>
        <w:t>th</w:t>
      </w:r>
      <w:r w:rsidRPr="00795BF1">
        <w:t xml:space="preserve"> century in France, thanks to the </w:t>
      </w:r>
      <w:r w:rsidR="009E2683">
        <w:t xml:space="preserve">work by </w:t>
      </w:r>
      <w:r w:rsidRPr="00795BF1">
        <w:t xml:space="preserve">French playwright Rene de </w:t>
      </w:r>
      <w:proofErr w:type="spellStart"/>
      <w:r w:rsidRPr="00795BF1">
        <w:t>Pixerecour</w:t>
      </w:r>
      <w:r w:rsidR="009E2683">
        <w:t>t</w:t>
      </w:r>
      <w:proofErr w:type="spellEnd"/>
      <w:r w:rsidR="009E2683">
        <w:t xml:space="preserve">. </w:t>
      </w:r>
      <w:r w:rsidR="009E2683" w:rsidRPr="00A41656">
        <w:rPr>
          <w:noProof/>
        </w:rPr>
        <w:t>Melodrama</w:t>
      </w:r>
      <w:r w:rsidR="009E2683">
        <w:t xml:space="preserve"> quickly became </w:t>
      </w:r>
      <w:r w:rsidR="009E2683" w:rsidRPr="001C40D5">
        <w:rPr>
          <w:noProof/>
        </w:rPr>
        <w:t xml:space="preserve">a </w:t>
      </w:r>
      <w:r w:rsidR="001C40D5" w:rsidRPr="001C40D5">
        <w:rPr>
          <w:noProof/>
        </w:rPr>
        <w:t>favo</w:t>
      </w:r>
      <w:r w:rsidR="001C40D5">
        <w:rPr>
          <w:noProof/>
        </w:rPr>
        <w:t>u</w:t>
      </w:r>
      <w:r w:rsidR="001C40D5" w:rsidRPr="001C40D5">
        <w:rPr>
          <w:noProof/>
        </w:rPr>
        <w:t>rite</w:t>
      </w:r>
      <w:r w:rsidR="009E2683">
        <w:t xml:space="preserve"> theatrical</w:t>
      </w:r>
      <w:r w:rsidRPr="00795BF1">
        <w:t xml:space="preserve"> form around the Western World for the next century</w:t>
      </w:r>
      <w:r w:rsidR="001C40D5">
        <w:t>,</w:t>
      </w:r>
      <w:r w:rsidRPr="00795BF1">
        <w:t xml:space="preserve"> </w:t>
      </w:r>
      <w:r w:rsidRPr="001C40D5">
        <w:rPr>
          <w:noProof/>
        </w:rPr>
        <w:t>and</w:t>
      </w:r>
      <w:r w:rsidRPr="00795BF1">
        <w:t xml:space="preserve"> thousands of plays </w:t>
      </w:r>
      <w:r w:rsidR="009E2683">
        <w:t xml:space="preserve">have </w:t>
      </w:r>
      <w:r w:rsidR="009E2683" w:rsidRPr="001C40D5">
        <w:rPr>
          <w:noProof/>
        </w:rPr>
        <w:t>been written</w:t>
      </w:r>
      <w:r w:rsidR="009E2683">
        <w:t xml:space="preserve"> in this style</w:t>
      </w:r>
      <w:r w:rsidRPr="00795BF1">
        <w:t>. They were a mixture of violence, romance, and sentimentality, with short scenes full of action</w:t>
      </w:r>
      <w:r w:rsidR="009E2683">
        <w:t xml:space="preserve"> keeping a fast-paced tempo</w:t>
      </w:r>
      <w:r w:rsidRPr="00795BF1">
        <w:t>. They used spectacular settings, music, exaggerated acting and encouraged a</w:t>
      </w:r>
      <w:r w:rsidR="009E2683">
        <w:t>udience interaction to promote audience engagement.</w:t>
      </w:r>
    </w:p>
    <w:p w14:paraId="65DA92E5" w14:textId="77777777" w:rsidR="0014577E" w:rsidRPr="007E1F16" w:rsidRDefault="0014577E" w:rsidP="0014577E">
      <w:pPr>
        <w:pStyle w:val="IOSheading22017"/>
      </w:pPr>
      <w:r w:rsidRPr="007E1F16">
        <w:t>Conventions of Melodrama</w:t>
      </w:r>
    </w:p>
    <w:p w14:paraId="0D424E0F" w14:textId="77777777" w:rsidR="0014577E" w:rsidRPr="00795BF1" w:rsidRDefault="0014577E" w:rsidP="0014577E">
      <w:pPr>
        <w:pStyle w:val="IOSheading32017"/>
      </w:pPr>
      <w:r w:rsidRPr="00795BF1">
        <w:t>Plot and Structure</w:t>
      </w:r>
    </w:p>
    <w:p w14:paraId="38CD3FA3" w14:textId="494E01CE" w:rsidR="0014577E" w:rsidRPr="0014577E" w:rsidRDefault="0014577E" w:rsidP="0014577E">
      <w:pPr>
        <w:pStyle w:val="IOSbodytext2017"/>
      </w:pPr>
      <w:r w:rsidRPr="00795BF1">
        <w:t xml:space="preserve">Melodramas have simple moral </w:t>
      </w:r>
      <w:r w:rsidRPr="00A41656">
        <w:rPr>
          <w:noProof/>
        </w:rPr>
        <w:t>plots</w:t>
      </w:r>
      <w:r w:rsidR="009E2683">
        <w:t xml:space="preserve"> that are easy to follow and enjoy; generally,</w:t>
      </w:r>
      <w:r w:rsidRPr="00795BF1">
        <w:t xml:space="preserve"> the story would show a </w:t>
      </w:r>
      <w:r w:rsidR="009E2683">
        <w:t>battle</w:t>
      </w:r>
      <w:r w:rsidRPr="00795BF1">
        <w:t xml:space="preserve"> between </w:t>
      </w:r>
      <w:r w:rsidRPr="00795BF1">
        <w:rPr>
          <w:i/>
        </w:rPr>
        <w:t>good</w:t>
      </w:r>
      <w:r w:rsidRPr="00795BF1">
        <w:t xml:space="preserve"> and </w:t>
      </w:r>
      <w:r w:rsidRPr="00795BF1">
        <w:rPr>
          <w:i/>
        </w:rPr>
        <w:t>evil</w:t>
      </w:r>
      <w:r w:rsidRPr="00795BF1">
        <w:t xml:space="preserve"> and would </w:t>
      </w:r>
      <w:r w:rsidR="009E2683">
        <w:t>finish</w:t>
      </w:r>
      <w:r w:rsidRPr="00795BF1">
        <w:t xml:space="preserve"> with the restoration of a morally correct and ju</w:t>
      </w:r>
      <w:r w:rsidR="004861D3">
        <w:t xml:space="preserve">st society. The plays relied heavily on </w:t>
      </w:r>
      <w:r w:rsidR="004861D3" w:rsidRPr="001C40D5">
        <w:rPr>
          <w:noProof/>
        </w:rPr>
        <w:t>opposites</w:t>
      </w:r>
      <w:r w:rsidRPr="00795BF1">
        <w:t xml:space="preserve">, to </w:t>
      </w:r>
      <w:r w:rsidR="004861D3">
        <w:t>capture</w:t>
      </w:r>
      <w:r w:rsidRPr="00795BF1">
        <w:t xml:space="preserve"> the audience</w:t>
      </w:r>
      <w:r w:rsidR="004861D3">
        <w:t>’s</w:t>
      </w:r>
      <w:r w:rsidRPr="00795BF1">
        <w:t xml:space="preserve"> attention and ig</w:t>
      </w:r>
      <w:r w:rsidR="000D35CB">
        <w:t>nite reactions, such as justice and</w:t>
      </w:r>
      <w:r w:rsidRPr="00795BF1">
        <w:t xml:space="preserve"> revenge, honesty </w:t>
      </w:r>
      <w:r w:rsidR="000D35CB">
        <w:t>and dishonesty, or innocence and</w:t>
      </w:r>
      <w:r w:rsidR="004861D3">
        <w:t xml:space="preserve"> </w:t>
      </w:r>
      <w:r w:rsidRPr="00795BF1">
        <w:t>corruption</w:t>
      </w:r>
      <w:r>
        <w:t xml:space="preserve">. </w:t>
      </w:r>
      <w:r w:rsidRPr="0014577E">
        <w:t>A traditional melodrama plot would include the following t</w:t>
      </w:r>
      <w:bookmarkStart w:id="0" w:name="_GoBack"/>
      <w:bookmarkEnd w:id="0"/>
      <w:r w:rsidRPr="0014577E">
        <w:t>he following elements:</w:t>
      </w:r>
    </w:p>
    <w:p w14:paraId="350F287B" w14:textId="51C2ABE7" w:rsidR="0014577E" w:rsidRPr="0014577E" w:rsidRDefault="000D35CB" w:rsidP="0014577E">
      <w:pPr>
        <w:pStyle w:val="IOSlist1bullet2017"/>
      </w:pPr>
      <w:r>
        <w:t>i</w:t>
      </w:r>
      <w:r w:rsidR="0014577E">
        <w:t xml:space="preserve">ntroduction - </w:t>
      </w:r>
      <w:r w:rsidR="0014577E" w:rsidRPr="0014577E">
        <w:t xml:space="preserve"> the first scene that introduces characters and establishes time and place</w:t>
      </w:r>
    </w:p>
    <w:p w14:paraId="2190CF7A" w14:textId="480EE611" w:rsidR="0014577E" w:rsidRPr="0014577E" w:rsidRDefault="000D35CB" w:rsidP="0014577E">
      <w:pPr>
        <w:pStyle w:val="IOSlist1bullet2017"/>
      </w:pPr>
      <w:r>
        <w:t>p</w:t>
      </w:r>
      <w:r w:rsidR="0014577E" w:rsidRPr="0014577E">
        <w:t>rovocation</w:t>
      </w:r>
      <w:r w:rsidR="0014577E">
        <w:t xml:space="preserve"> - </w:t>
      </w:r>
      <w:r w:rsidR="0014577E" w:rsidRPr="0014577E">
        <w:t xml:space="preserve"> the initial cause for </w:t>
      </w:r>
      <w:r w:rsidR="004861D3">
        <w:t>the narrative/journey to begin, for example</w:t>
      </w:r>
      <w:r w:rsidR="0014577E" w:rsidRPr="0014577E">
        <w:t xml:space="preserve"> jealousy or greed forces an evil </w:t>
      </w:r>
      <w:r w:rsidR="0014577E" w:rsidRPr="001C40D5">
        <w:rPr>
          <w:noProof/>
        </w:rPr>
        <w:t>character</w:t>
      </w:r>
      <w:r w:rsidR="0014577E" w:rsidRPr="0014577E">
        <w:t xml:space="preserve"> </w:t>
      </w:r>
      <w:r w:rsidR="004861D3">
        <w:t xml:space="preserve">to steal </w:t>
      </w:r>
    </w:p>
    <w:p w14:paraId="4B743829" w14:textId="39610F99" w:rsidR="0014577E" w:rsidRPr="0014577E" w:rsidRDefault="000D35CB" w:rsidP="0014577E">
      <w:pPr>
        <w:pStyle w:val="IOSlist1bullet2017"/>
      </w:pPr>
      <w:r>
        <w:t>p</w:t>
      </w:r>
      <w:r w:rsidR="0014577E" w:rsidRPr="0014577E">
        <w:t>angs</w:t>
      </w:r>
      <w:r w:rsidR="0014577E">
        <w:t xml:space="preserve"> -</w:t>
      </w:r>
      <w:r w:rsidR="004861D3">
        <w:t xml:space="preserve"> the </w:t>
      </w:r>
      <w:r w:rsidR="0014577E" w:rsidRPr="0014577E">
        <w:t>suffering</w:t>
      </w:r>
      <w:r w:rsidR="004861D3">
        <w:t xml:space="preserve"> caused to </w:t>
      </w:r>
      <w:r w:rsidR="0014577E" w:rsidRPr="0014577E">
        <w:t xml:space="preserve">the </w:t>
      </w:r>
      <w:r w:rsidR="0014577E" w:rsidRPr="001C40D5">
        <w:rPr>
          <w:noProof/>
        </w:rPr>
        <w:t>good</w:t>
      </w:r>
      <w:r w:rsidR="0014577E" w:rsidRPr="0014577E">
        <w:t xml:space="preserve"> and innocent characters </w:t>
      </w:r>
      <w:r w:rsidR="004861D3">
        <w:t xml:space="preserve">who are impacted by the </w:t>
      </w:r>
      <w:r w:rsidR="004861D3" w:rsidRPr="001C40D5">
        <w:rPr>
          <w:noProof/>
        </w:rPr>
        <w:t>evil</w:t>
      </w:r>
      <w:r w:rsidR="004861D3">
        <w:t xml:space="preserve"> action of the villain</w:t>
      </w:r>
    </w:p>
    <w:p w14:paraId="192F9B62" w14:textId="1B2BB8B6" w:rsidR="0014577E" w:rsidRPr="0014577E" w:rsidRDefault="000D35CB" w:rsidP="0014577E">
      <w:pPr>
        <w:pStyle w:val="IOSlist1bullet2017"/>
      </w:pPr>
      <w:r>
        <w:t>p</w:t>
      </w:r>
      <w:r w:rsidR="0014577E" w:rsidRPr="0014577E">
        <w:t>enalty</w:t>
      </w:r>
      <w:r w:rsidR="0014577E">
        <w:t xml:space="preserve"> - </w:t>
      </w:r>
      <w:r w:rsidR="004861D3">
        <w:t>a</w:t>
      </w:r>
      <w:r w:rsidR="0014577E" w:rsidRPr="0014577E">
        <w:t xml:space="preserve"> twist of fate</w:t>
      </w:r>
      <w:r w:rsidR="004861D3">
        <w:t xml:space="preserve"> in which</w:t>
      </w:r>
      <w:r w:rsidR="0014577E" w:rsidRPr="0014577E">
        <w:t xml:space="preserve"> the </w:t>
      </w:r>
      <w:r w:rsidR="004861D3">
        <w:t>evil</w:t>
      </w:r>
      <w:r w:rsidR="0014577E" w:rsidRPr="0014577E">
        <w:t xml:space="preserve"> </w:t>
      </w:r>
      <w:r w:rsidR="004861D3">
        <w:t>villain</w:t>
      </w:r>
      <w:r w:rsidR="0014577E" w:rsidRPr="0014577E">
        <w:t xml:space="preserve"> has their plans foiled and receives a punishment for </w:t>
      </w:r>
      <w:r w:rsidR="004861D3">
        <w:t>their actions</w:t>
      </w:r>
    </w:p>
    <w:p w14:paraId="5268AEEE" w14:textId="77777777" w:rsidR="0014577E" w:rsidRPr="0014577E" w:rsidRDefault="0014577E" w:rsidP="0014577E">
      <w:pPr>
        <w:pStyle w:val="IOSheading32017"/>
      </w:pPr>
      <w:r w:rsidRPr="0014577E">
        <w:t>Stock Characters</w:t>
      </w:r>
    </w:p>
    <w:p w14:paraId="150BC05F" w14:textId="1028A79E" w:rsidR="0014577E" w:rsidRPr="00795BF1" w:rsidRDefault="0014577E" w:rsidP="0014577E">
      <w:pPr>
        <w:pStyle w:val="IOSbodytext2017"/>
      </w:pPr>
      <w:r w:rsidRPr="00795BF1">
        <w:t xml:space="preserve">Melodrama characters were not meant to be </w:t>
      </w:r>
      <w:r w:rsidRPr="001C40D5">
        <w:rPr>
          <w:noProof/>
        </w:rPr>
        <w:t>particularly</w:t>
      </w:r>
      <w:r w:rsidRPr="00795BF1">
        <w:t xml:space="preserve"> life-like</w:t>
      </w:r>
      <w:r w:rsidR="001C40D5">
        <w:rPr>
          <w:noProof/>
        </w:rPr>
        <w:t>. I</w:t>
      </w:r>
      <w:r w:rsidR="001C40D5" w:rsidRPr="001C40D5">
        <w:rPr>
          <w:noProof/>
        </w:rPr>
        <w:t>nstead</w:t>
      </w:r>
      <w:r w:rsidRPr="00795BF1">
        <w:t xml:space="preserve"> they were </w:t>
      </w:r>
      <w:r w:rsidR="001C40D5">
        <w:rPr>
          <w:noProof/>
        </w:rPr>
        <w:t>intended</w:t>
      </w:r>
      <w:r w:rsidRPr="00795BF1">
        <w:t xml:space="preserve"> to have identifiable types of personalities – these types were referred to as ‘stock characters’ and are known as:</w:t>
      </w:r>
    </w:p>
    <w:p w14:paraId="7EDFC32A" w14:textId="610E823B" w:rsidR="0014577E" w:rsidRPr="00795BF1" w:rsidRDefault="000D35CB" w:rsidP="0014577E">
      <w:pPr>
        <w:pStyle w:val="IOSlist1bullet2017"/>
      </w:pPr>
      <w:r w:rsidRPr="001C40D5">
        <w:rPr>
          <w:b/>
          <w:noProof/>
        </w:rPr>
        <w:t>a</w:t>
      </w:r>
      <w:r w:rsidR="0014577E" w:rsidRPr="001C40D5">
        <w:rPr>
          <w:b/>
          <w:noProof/>
        </w:rPr>
        <w:t xml:space="preserve"> hero</w:t>
      </w:r>
      <w:r w:rsidR="0014577E" w:rsidRPr="00795BF1">
        <w:t xml:space="preserve">. Handsome, strong, brave, honest and reliable. </w:t>
      </w:r>
    </w:p>
    <w:p w14:paraId="694F2D79" w14:textId="52EB9AC8" w:rsidR="0014577E" w:rsidRPr="00795BF1" w:rsidRDefault="000D35CB" w:rsidP="0014577E">
      <w:pPr>
        <w:pStyle w:val="IOSlist1bullet2017"/>
      </w:pPr>
      <w:r>
        <w:rPr>
          <w:b/>
        </w:rPr>
        <w:t xml:space="preserve">a </w:t>
      </w:r>
      <w:r w:rsidR="0014577E" w:rsidRPr="00795BF1">
        <w:rPr>
          <w:b/>
        </w:rPr>
        <w:t>heroine</w:t>
      </w:r>
      <w:r w:rsidR="0014577E" w:rsidRPr="00795BF1">
        <w:t xml:space="preserve">. Beautiful, courageous, innocent and vulnerable. </w:t>
      </w:r>
    </w:p>
    <w:p w14:paraId="1D9067AE" w14:textId="4516D003" w:rsidR="0014577E" w:rsidRPr="00795BF1" w:rsidRDefault="000D35CB" w:rsidP="0014577E">
      <w:pPr>
        <w:pStyle w:val="IOSlist1bullet2017"/>
      </w:pPr>
      <w:r>
        <w:rPr>
          <w:b/>
        </w:rPr>
        <w:t>a</w:t>
      </w:r>
      <w:r w:rsidR="0014577E" w:rsidRPr="00795BF1">
        <w:rPr>
          <w:b/>
        </w:rPr>
        <w:t xml:space="preserve"> villain</w:t>
      </w:r>
      <w:r w:rsidR="0014577E" w:rsidRPr="00795BF1">
        <w:t xml:space="preserve">. Cunning, without morals, dishonest, cruel and evil. </w:t>
      </w:r>
    </w:p>
    <w:p w14:paraId="47E64731" w14:textId="73436F0A" w:rsidR="0014577E" w:rsidRPr="00795BF1" w:rsidRDefault="000D35CB" w:rsidP="0014577E">
      <w:pPr>
        <w:pStyle w:val="IOSlist1bullet2017"/>
      </w:pPr>
      <w:r>
        <w:rPr>
          <w:b/>
        </w:rPr>
        <w:t>a</w:t>
      </w:r>
      <w:r w:rsidR="0014577E" w:rsidRPr="00795BF1">
        <w:rPr>
          <w:b/>
        </w:rPr>
        <w:t xml:space="preserve"> villain’s accomplice</w:t>
      </w:r>
      <w:r w:rsidR="0014577E" w:rsidRPr="00795BF1">
        <w:t xml:space="preserve">. Usually provides comic relief because he is a bumbling sidekick. </w:t>
      </w:r>
    </w:p>
    <w:p w14:paraId="6845F97E" w14:textId="381E3025" w:rsidR="0014577E" w:rsidRPr="00795BF1" w:rsidRDefault="000D35CB" w:rsidP="0014577E">
      <w:pPr>
        <w:pStyle w:val="IOSlist1bullet2017"/>
      </w:pPr>
      <w:r>
        <w:rPr>
          <w:b/>
        </w:rPr>
        <w:lastRenderedPageBreak/>
        <w:t>a</w:t>
      </w:r>
      <w:r w:rsidR="0014577E" w:rsidRPr="00795BF1">
        <w:rPr>
          <w:b/>
        </w:rPr>
        <w:t xml:space="preserve"> faithful servant</w:t>
      </w:r>
      <w:r w:rsidR="0014577E" w:rsidRPr="00795BF1">
        <w:t xml:space="preserve">. Also </w:t>
      </w:r>
      <w:r w:rsidR="001C40D5">
        <w:rPr>
          <w:noProof/>
        </w:rPr>
        <w:t>offer</w:t>
      </w:r>
      <w:r w:rsidR="0014577E" w:rsidRPr="001C40D5">
        <w:rPr>
          <w:noProof/>
        </w:rPr>
        <w:t>s</w:t>
      </w:r>
      <w:r w:rsidR="0014577E" w:rsidRPr="00795BF1">
        <w:t xml:space="preserve"> comic relief, </w:t>
      </w:r>
      <w:proofErr w:type="gramStart"/>
      <w:r w:rsidR="0014577E" w:rsidRPr="00795BF1">
        <w:t>and also</w:t>
      </w:r>
      <w:proofErr w:type="gramEnd"/>
      <w:r w:rsidR="0014577E" w:rsidRPr="00795BF1">
        <w:t xml:space="preserve"> does the dirty work. He </w:t>
      </w:r>
      <w:r w:rsidR="0014577E" w:rsidRPr="001C40D5">
        <w:rPr>
          <w:noProof/>
        </w:rPr>
        <w:t>usually</w:t>
      </w:r>
      <w:r w:rsidR="0014577E" w:rsidRPr="00795BF1">
        <w:t xml:space="preserve"> discovers evidence against the villain. </w:t>
      </w:r>
    </w:p>
    <w:p w14:paraId="7B1B9E3A" w14:textId="7D53778B" w:rsidR="0014577E" w:rsidRPr="0014577E" w:rsidRDefault="000D35CB" w:rsidP="0014577E">
      <w:pPr>
        <w:pStyle w:val="IOSlist1bullet2017"/>
      </w:pPr>
      <w:r>
        <w:rPr>
          <w:b/>
        </w:rPr>
        <w:t>a</w:t>
      </w:r>
      <w:r w:rsidR="0014577E" w:rsidRPr="00795BF1">
        <w:rPr>
          <w:b/>
        </w:rPr>
        <w:t xml:space="preserve"> </w:t>
      </w:r>
      <w:r w:rsidR="0014577E" w:rsidRPr="001C40D5">
        <w:rPr>
          <w:b/>
          <w:noProof/>
        </w:rPr>
        <w:t>maidservant</w:t>
      </w:r>
      <w:r w:rsidR="0014577E" w:rsidRPr="00795BF1">
        <w:t xml:space="preserve">. A female character who is lively and who flirts with the faithful servant. </w:t>
      </w:r>
    </w:p>
    <w:p w14:paraId="6D922249" w14:textId="77777777" w:rsidR="0014577E" w:rsidRPr="00795BF1" w:rsidRDefault="0014577E" w:rsidP="0014577E">
      <w:pPr>
        <w:pStyle w:val="IOSheading32017"/>
      </w:pPr>
      <w:r w:rsidRPr="00795BF1">
        <w:t>Acting Style</w:t>
      </w:r>
    </w:p>
    <w:p w14:paraId="1A3A373E" w14:textId="37EC4B9A" w:rsidR="0014577E" w:rsidRPr="00795BF1" w:rsidRDefault="001C40D5" w:rsidP="0014577E">
      <w:pPr>
        <w:pStyle w:val="IOSlist1bullet2017"/>
      </w:pPr>
      <w:r>
        <w:rPr>
          <w:b/>
          <w:noProof/>
        </w:rPr>
        <w:t>E</w:t>
      </w:r>
      <w:r w:rsidR="0014577E" w:rsidRPr="001C40D5">
        <w:rPr>
          <w:b/>
          <w:noProof/>
        </w:rPr>
        <w:t>xaggeration</w:t>
      </w:r>
      <w:r w:rsidR="004861D3">
        <w:t xml:space="preserve"> – t</w:t>
      </w:r>
      <w:r w:rsidR="0014577E" w:rsidRPr="00795BF1">
        <w:t xml:space="preserve">his acting style requires </w:t>
      </w:r>
      <w:r>
        <w:rPr>
          <w:noProof/>
        </w:rPr>
        <w:t>intense</w:t>
      </w:r>
      <w:r w:rsidR="0014577E" w:rsidRPr="00795BF1">
        <w:t xml:space="preserve"> facial expressions, large movements and gestures, and </w:t>
      </w:r>
      <w:r w:rsidR="0014577E" w:rsidRPr="001C40D5">
        <w:rPr>
          <w:noProof/>
        </w:rPr>
        <w:t>clear</w:t>
      </w:r>
      <w:r w:rsidR="0014577E" w:rsidRPr="00795BF1">
        <w:t xml:space="preserve"> and well-projected delivery of lines. Melodrama actors concentrated more on </w:t>
      </w:r>
      <w:r w:rsidR="0014577E" w:rsidRPr="00795BF1">
        <w:rPr>
          <w:i/>
        </w:rPr>
        <w:t>showing</w:t>
      </w:r>
      <w:r w:rsidR="0014577E" w:rsidRPr="00795BF1">
        <w:t xml:space="preserve"> emotions rather than </w:t>
      </w:r>
      <w:r w:rsidR="0014577E" w:rsidRPr="00795BF1">
        <w:rPr>
          <w:i/>
        </w:rPr>
        <w:t>feeling</w:t>
      </w:r>
      <w:r w:rsidR="0014577E" w:rsidRPr="00795BF1">
        <w:t xml:space="preserve"> them. </w:t>
      </w:r>
      <w:r>
        <w:rPr>
          <w:noProof/>
        </w:rPr>
        <w:t>The a</w:t>
      </w:r>
      <w:r w:rsidR="0014577E" w:rsidRPr="001C40D5">
        <w:rPr>
          <w:noProof/>
        </w:rPr>
        <w:t>ctor</w:t>
      </w:r>
      <w:r w:rsidR="0014577E" w:rsidRPr="00795BF1">
        <w:t xml:space="preserve"> also </w:t>
      </w:r>
      <w:r w:rsidR="0014577E" w:rsidRPr="001C40D5">
        <w:rPr>
          <w:noProof/>
        </w:rPr>
        <w:t>overemphasised</w:t>
      </w:r>
      <w:r w:rsidR="0014577E" w:rsidRPr="00795BF1">
        <w:t xml:space="preserve"> words or syllables they thoug</w:t>
      </w:r>
      <w:r w:rsidR="0014577E">
        <w:t xml:space="preserve">ht </w:t>
      </w:r>
      <w:r>
        <w:rPr>
          <w:noProof/>
        </w:rPr>
        <w:t>essential</w:t>
      </w:r>
      <w:r w:rsidR="0014577E">
        <w:t xml:space="preserve"> to their character</w:t>
      </w:r>
      <w:r>
        <w:t>.</w:t>
      </w:r>
    </w:p>
    <w:p w14:paraId="46660E94" w14:textId="613B3850" w:rsidR="0014577E" w:rsidRPr="00795BF1" w:rsidRDefault="001C40D5" w:rsidP="0014577E">
      <w:pPr>
        <w:pStyle w:val="IOSlist1bullet2017"/>
      </w:pPr>
      <w:r>
        <w:rPr>
          <w:b/>
        </w:rPr>
        <w:t>A</w:t>
      </w:r>
      <w:r w:rsidR="0014577E" w:rsidRPr="00795BF1">
        <w:rPr>
          <w:b/>
        </w:rPr>
        <w:t>udience interaction</w:t>
      </w:r>
      <w:r w:rsidR="004861D3">
        <w:t xml:space="preserve"> – a</w:t>
      </w:r>
      <w:r w:rsidR="0014577E" w:rsidRPr="00795BF1">
        <w:t xml:space="preserve">ctors encourage audience interaction by improvising lines and telling topical </w:t>
      </w:r>
      <w:proofErr w:type="gramStart"/>
      <w:r w:rsidR="0014577E" w:rsidRPr="001C40D5">
        <w:rPr>
          <w:noProof/>
        </w:rPr>
        <w:t>jokes,</w:t>
      </w:r>
      <w:r w:rsidR="0014577E" w:rsidRPr="00795BF1">
        <w:t xml:space="preserve"> and</w:t>
      </w:r>
      <w:proofErr w:type="gramEnd"/>
      <w:r w:rsidR="0014577E" w:rsidRPr="00795BF1">
        <w:t xml:space="preserve"> would </w:t>
      </w:r>
      <w:r>
        <w:rPr>
          <w:noProof/>
        </w:rPr>
        <w:t>help</w:t>
      </w:r>
      <w:r w:rsidR="0014577E" w:rsidRPr="00795BF1">
        <w:t xml:space="preserve"> the audienc</w:t>
      </w:r>
      <w:r w:rsidR="0014577E">
        <w:t>e to boo or hiss at the villain</w:t>
      </w:r>
      <w:r w:rsidR="00BA67BA">
        <w:t xml:space="preserve">. </w:t>
      </w:r>
      <w:r w:rsidR="00BA67BA" w:rsidRPr="00BA67BA">
        <w:rPr>
          <w:lang w:val="en-US" w:eastAsia="en-US"/>
        </w:rPr>
        <w:t xml:space="preserve">Cue cards were </w:t>
      </w:r>
      <w:r w:rsidR="00BA67BA">
        <w:rPr>
          <w:lang w:val="en-US" w:eastAsia="en-US"/>
        </w:rPr>
        <w:t xml:space="preserve">also used to get the audience involved as it </w:t>
      </w:r>
      <w:r>
        <w:rPr>
          <w:noProof/>
          <w:lang w:val="en-US" w:eastAsia="en-US"/>
        </w:rPr>
        <w:t>prompt</w:t>
      </w:r>
      <w:r w:rsidR="00BA67BA" w:rsidRPr="001C40D5">
        <w:rPr>
          <w:noProof/>
          <w:lang w:val="en-US" w:eastAsia="en-US"/>
        </w:rPr>
        <w:t>ed</w:t>
      </w:r>
      <w:r w:rsidR="00BA67BA">
        <w:rPr>
          <w:lang w:val="en-US" w:eastAsia="en-US"/>
        </w:rPr>
        <w:t xml:space="preserve"> a clear response</w:t>
      </w:r>
      <w:r>
        <w:rPr>
          <w:lang w:val="en-US" w:eastAsia="en-US"/>
        </w:rPr>
        <w:t>.</w:t>
      </w:r>
    </w:p>
    <w:p w14:paraId="3AF12E63" w14:textId="7DD5B08C" w:rsidR="0014577E" w:rsidRPr="0014577E" w:rsidRDefault="001C40D5" w:rsidP="0014577E">
      <w:pPr>
        <w:pStyle w:val="IOSlist1bullet2017"/>
      </w:pPr>
      <w:r>
        <w:rPr>
          <w:b/>
        </w:rPr>
        <w:t>A</w:t>
      </w:r>
      <w:r w:rsidR="0014577E" w:rsidRPr="00795BF1">
        <w:rPr>
          <w:b/>
        </w:rPr>
        <w:t>sides</w:t>
      </w:r>
      <w:r w:rsidR="004861D3">
        <w:t xml:space="preserve"> – </w:t>
      </w:r>
      <w:r w:rsidR="0014577E" w:rsidRPr="00795BF1">
        <w:t xml:space="preserve">an aside is where any character speaks directly to the audience to reveal a thought or plan that is kept secret from the rest of the other characters. The actor’s delivery of the aside should instil a feeling of secrecy and draw the audiences focus away from the other </w:t>
      </w:r>
      <w:r w:rsidR="0014577E" w:rsidRPr="001C40D5">
        <w:rPr>
          <w:noProof/>
        </w:rPr>
        <w:t>action</w:t>
      </w:r>
      <w:r w:rsidR="0014577E" w:rsidRPr="00795BF1">
        <w:t xml:space="preserve"> and onto thei</w:t>
      </w:r>
      <w:r w:rsidR="0014577E">
        <w:t>r ‘</w:t>
      </w:r>
      <w:r w:rsidR="0014577E" w:rsidRPr="001C40D5">
        <w:rPr>
          <w:noProof/>
        </w:rPr>
        <w:t>secret</w:t>
      </w:r>
      <w:r>
        <w:rPr>
          <w:noProof/>
        </w:rPr>
        <w:t>.</w:t>
      </w:r>
      <w:r w:rsidR="0014577E">
        <w:t>’</w:t>
      </w:r>
    </w:p>
    <w:p w14:paraId="518D52FF" w14:textId="153209FF" w:rsidR="0014577E" w:rsidRPr="00795BF1" w:rsidRDefault="0068139B" w:rsidP="0014577E">
      <w:pPr>
        <w:pStyle w:val="IOSheading32017"/>
      </w:pPr>
      <w:r>
        <w:t>Elements of Production</w:t>
      </w:r>
      <w:r w:rsidR="0014577E" w:rsidRPr="00795BF1">
        <w:t xml:space="preserve"> </w:t>
      </w:r>
    </w:p>
    <w:p w14:paraId="1DAABF10" w14:textId="6BCC88A1" w:rsidR="0014577E" w:rsidRPr="00BA67BA" w:rsidRDefault="0014577E" w:rsidP="009E2683">
      <w:pPr>
        <w:pStyle w:val="IOSbodytext2017"/>
        <w:rPr>
          <w:lang w:val="en-US" w:eastAsia="en-US"/>
        </w:rPr>
      </w:pPr>
      <w:r w:rsidRPr="00795BF1">
        <w:t>Melodrama’s used specta</w:t>
      </w:r>
      <w:r w:rsidR="0068139B">
        <w:t xml:space="preserve">cular settings, </w:t>
      </w:r>
      <w:r w:rsidRPr="00795BF1">
        <w:t xml:space="preserve">elaborate costumes and music to increase their impact and appeal. The plays were always accompanied by music </w:t>
      </w:r>
      <w:r w:rsidR="0068139B">
        <w:t>to heighten mood and atmosphere; hence, th</w:t>
      </w:r>
      <w:r w:rsidR="00BA67BA">
        <w:t>e name “</w:t>
      </w:r>
      <w:proofErr w:type="spellStart"/>
      <w:r w:rsidR="00BA67BA" w:rsidRPr="001C40D5">
        <w:rPr>
          <w:noProof/>
        </w:rPr>
        <w:t>melo</w:t>
      </w:r>
      <w:proofErr w:type="spellEnd"/>
      <w:r w:rsidR="00BA67BA">
        <w:t xml:space="preserve">”, short for melody. </w:t>
      </w:r>
    </w:p>
    <w:p w14:paraId="3A7085BB" w14:textId="41243F4A" w:rsidR="0014577E" w:rsidRDefault="0014577E" w:rsidP="009E2683">
      <w:pPr>
        <w:pStyle w:val="IOSheading22017"/>
      </w:pPr>
      <w:r>
        <w:t>Learning tasks</w:t>
      </w:r>
    </w:p>
    <w:p w14:paraId="09C72443" w14:textId="77777777" w:rsidR="0014577E" w:rsidRPr="002C5E1B" w:rsidRDefault="0014577E" w:rsidP="009E2683">
      <w:pPr>
        <w:pStyle w:val="IOSbodytext2017"/>
      </w:pPr>
      <w:r w:rsidRPr="002C5E1B">
        <w:t xml:space="preserve">Answer the following questions in your </w:t>
      </w:r>
      <w:r>
        <w:t>logbook</w:t>
      </w:r>
      <w:r w:rsidRPr="002C5E1B">
        <w:t>:</w:t>
      </w:r>
    </w:p>
    <w:p w14:paraId="37C6E333" w14:textId="1D01F5F0" w:rsidR="0014577E" w:rsidRPr="002C5E1B" w:rsidRDefault="001C40D5" w:rsidP="009E2683">
      <w:pPr>
        <w:pStyle w:val="IOSList1numbered2017"/>
      </w:pPr>
      <w:r>
        <w:rPr>
          <w:noProof/>
        </w:rPr>
        <w:t>I</w:t>
      </w:r>
      <w:r w:rsidR="0014577E" w:rsidRPr="001C40D5">
        <w:rPr>
          <w:noProof/>
        </w:rPr>
        <w:t>n</w:t>
      </w:r>
      <w:r w:rsidR="0014577E" w:rsidRPr="002C5E1B">
        <w:t xml:space="preserve"> which century did melodrama develop?</w:t>
      </w:r>
    </w:p>
    <w:p w14:paraId="6406F298" w14:textId="47D9C7BA" w:rsidR="0014577E" w:rsidRPr="002C5E1B" w:rsidRDefault="001C40D5" w:rsidP="009E2683">
      <w:pPr>
        <w:pStyle w:val="IOSList1numbered2017"/>
      </w:pPr>
      <w:r>
        <w:rPr>
          <w:noProof/>
        </w:rPr>
        <w:t>W</w:t>
      </w:r>
      <w:r w:rsidR="0014577E" w:rsidRPr="001C40D5">
        <w:rPr>
          <w:noProof/>
        </w:rPr>
        <w:t>hy</w:t>
      </w:r>
      <w:r w:rsidR="0014577E" w:rsidRPr="002C5E1B">
        <w:t xml:space="preserve"> is it called ‘melodrama’?</w:t>
      </w:r>
    </w:p>
    <w:p w14:paraId="79958D9A" w14:textId="0DA1B940" w:rsidR="0014577E" w:rsidRPr="002C5E1B" w:rsidRDefault="001C40D5" w:rsidP="009E2683">
      <w:pPr>
        <w:pStyle w:val="IOSList1numbered2017"/>
      </w:pPr>
      <w:r>
        <w:rPr>
          <w:noProof/>
        </w:rPr>
        <w:t>W</w:t>
      </w:r>
      <w:r w:rsidR="0014577E" w:rsidRPr="001C40D5">
        <w:rPr>
          <w:noProof/>
        </w:rPr>
        <w:t>hy</w:t>
      </w:r>
      <w:r w:rsidR="0014577E" w:rsidRPr="002C5E1B">
        <w:t xml:space="preserve"> was melodrama so popular?</w:t>
      </w:r>
    </w:p>
    <w:p w14:paraId="79664BB9" w14:textId="33BD972D" w:rsidR="0014577E" w:rsidRPr="002C5E1B" w:rsidRDefault="001C40D5" w:rsidP="009E2683">
      <w:pPr>
        <w:pStyle w:val="IOSList1numbered2017"/>
      </w:pPr>
      <w:r>
        <w:rPr>
          <w:noProof/>
        </w:rPr>
        <w:t>L</w:t>
      </w:r>
      <w:r w:rsidR="0014577E" w:rsidRPr="001C40D5">
        <w:rPr>
          <w:noProof/>
        </w:rPr>
        <w:t>ist</w:t>
      </w:r>
      <w:r w:rsidR="0014577E" w:rsidRPr="002C5E1B">
        <w:t xml:space="preserve"> the segments of a standard melodrama plot. What action does each </w:t>
      </w:r>
      <w:r w:rsidR="0014577E" w:rsidRPr="001C40D5">
        <w:rPr>
          <w:noProof/>
        </w:rPr>
        <w:t>segment</w:t>
      </w:r>
      <w:r w:rsidR="0014577E" w:rsidRPr="002C5E1B">
        <w:t xml:space="preserve"> involve?</w:t>
      </w:r>
    </w:p>
    <w:p w14:paraId="6473DEEF" w14:textId="62DF8EE4" w:rsidR="0014577E" w:rsidRPr="002C5E1B" w:rsidRDefault="001C40D5" w:rsidP="009E2683">
      <w:pPr>
        <w:pStyle w:val="IOSList1numbered2017"/>
      </w:pPr>
      <w:r>
        <w:rPr>
          <w:noProof/>
        </w:rPr>
        <w:t>W</w:t>
      </w:r>
      <w:r w:rsidR="0014577E" w:rsidRPr="001C40D5">
        <w:rPr>
          <w:noProof/>
        </w:rPr>
        <w:t>hat</w:t>
      </w:r>
      <w:r w:rsidR="0014577E" w:rsidRPr="002C5E1B">
        <w:t xml:space="preserve"> are some </w:t>
      </w:r>
      <w:r w:rsidR="0014577E" w:rsidRPr="001C40D5">
        <w:rPr>
          <w:noProof/>
        </w:rPr>
        <w:t>conflicting</w:t>
      </w:r>
      <w:r w:rsidR="0014577E" w:rsidRPr="002C5E1B">
        <w:t xml:space="preserve"> themes a melodrama would usually explore?</w:t>
      </w:r>
    </w:p>
    <w:p w14:paraId="4C3C51DD" w14:textId="12011B6A" w:rsidR="0014577E" w:rsidRPr="002C5E1B" w:rsidRDefault="001C40D5" w:rsidP="009E2683">
      <w:pPr>
        <w:pStyle w:val="IOSList1numbered2017"/>
      </w:pPr>
      <w:r>
        <w:rPr>
          <w:noProof/>
        </w:rPr>
        <w:t>A</w:t>
      </w:r>
      <w:r w:rsidR="0014577E" w:rsidRPr="001C40D5">
        <w:rPr>
          <w:noProof/>
        </w:rPr>
        <w:t>re</w:t>
      </w:r>
      <w:r w:rsidR="0014577E" w:rsidRPr="002C5E1B">
        <w:t xml:space="preserve"> the characters in melodrama life-like or stereotyped? </w:t>
      </w:r>
    </w:p>
    <w:p w14:paraId="411D595C" w14:textId="59BC96AB" w:rsidR="0014577E" w:rsidRPr="002C5E1B" w:rsidRDefault="001C40D5" w:rsidP="009E2683">
      <w:pPr>
        <w:pStyle w:val="IOSList1numbered2017"/>
      </w:pPr>
      <w:r>
        <w:t>L</w:t>
      </w:r>
      <w:r w:rsidR="0014577E" w:rsidRPr="002C5E1B">
        <w:t>ist three (3) stock characters and describe each of their qualities.</w:t>
      </w:r>
    </w:p>
    <w:p w14:paraId="1DFA029A" w14:textId="4DCAB264" w:rsidR="0014577E" w:rsidRPr="002C5E1B" w:rsidRDefault="001C40D5" w:rsidP="009E2683">
      <w:pPr>
        <w:pStyle w:val="IOSList1numbered2017"/>
      </w:pPr>
      <w:r>
        <w:rPr>
          <w:noProof/>
        </w:rPr>
        <w:t>W</w:t>
      </w:r>
      <w:r w:rsidR="0014577E" w:rsidRPr="001C40D5">
        <w:rPr>
          <w:noProof/>
        </w:rPr>
        <w:t>hat</w:t>
      </w:r>
      <w:r w:rsidR="0014577E" w:rsidRPr="002C5E1B">
        <w:t xml:space="preserve"> is the difference between the faithful servant and a </w:t>
      </w:r>
      <w:r w:rsidR="0014577E" w:rsidRPr="001C40D5">
        <w:rPr>
          <w:noProof/>
        </w:rPr>
        <w:t>maidservant</w:t>
      </w:r>
      <w:r w:rsidR="0014577E" w:rsidRPr="002C5E1B">
        <w:t xml:space="preserve">? </w:t>
      </w:r>
    </w:p>
    <w:p w14:paraId="1B42A22B" w14:textId="57A6A83A" w:rsidR="0014577E" w:rsidRPr="002C5E1B" w:rsidRDefault="001C40D5" w:rsidP="009E2683">
      <w:pPr>
        <w:pStyle w:val="IOSList1numbered2017"/>
      </w:pPr>
      <w:r>
        <w:t>W</w:t>
      </w:r>
      <w:r w:rsidR="0014577E" w:rsidRPr="002C5E1B">
        <w:t>hat is an ‘aside’?</w:t>
      </w:r>
    </w:p>
    <w:p w14:paraId="66540564" w14:textId="77777777" w:rsidR="0014577E" w:rsidRPr="00795BF1" w:rsidRDefault="0014577E" w:rsidP="0014577E">
      <w:pPr>
        <w:jc w:val="both"/>
        <w:rPr>
          <w:rFonts w:ascii="Tahoma" w:hAnsi="Tahoma" w:cs="Tahoma"/>
          <w:sz w:val="18"/>
          <w:szCs w:val="18"/>
        </w:rPr>
      </w:pPr>
    </w:p>
    <w:p w14:paraId="7A692CB7" w14:textId="4163BC5F" w:rsidR="004D2C97" w:rsidRPr="00D148CF" w:rsidRDefault="004D2C97" w:rsidP="00D326A7">
      <w:pPr>
        <w:pStyle w:val="Title"/>
        <w:jc w:val="center"/>
        <w:rPr>
          <w:sz w:val="140"/>
          <w:szCs w:val="140"/>
        </w:rPr>
      </w:pPr>
    </w:p>
    <w:sectPr w:rsidR="004D2C97" w:rsidRPr="00D148CF" w:rsidSect="00667FE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16CA9" w14:textId="77777777" w:rsidR="009263D9" w:rsidRDefault="009263D9" w:rsidP="00F247F6">
      <w:r>
        <w:separator/>
      </w:r>
    </w:p>
    <w:p w14:paraId="24826A96" w14:textId="77777777" w:rsidR="009263D9" w:rsidRDefault="009263D9"/>
    <w:p w14:paraId="3A3FB224" w14:textId="77777777" w:rsidR="009263D9" w:rsidRDefault="009263D9"/>
  </w:endnote>
  <w:endnote w:type="continuationSeparator" w:id="0">
    <w:p w14:paraId="36C1CD6C" w14:textId="77777777" w:rsidR="009263D9" w:rsidRDefault="009263D9" w:rsidP="00F247F6">
      <w:r>
        <w:continuationSeparator/>
      </w:r>
    </w:p>
    <w:p w14:paraId="43F28153" w14:textId="77777777" w:rsidR="009263D9" w:rsidRDefault="009263D9"/>
    <w:p w14:paraId="495825DE" w14:textId="77777777" w:rsidR="009263D9" w:rsidRDefault="009263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C7501" w14:textId="69E3466C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D77FC">
      <w:rPr>
        <w:noProof/>
      </w:rPr>
      <w:t>2</w:t>
    </w:r>
    <w:r w:rsidRPr="004E338C">
      <w:fldChar w:fldCharType="end"/>
    </w:r>
    <w:r>
      <w:tab/>
    </w:r>
    <w:r>
      <w:tab/>
    </w:r>
    <w:r w:rsidR="001C40D5">
      <w:t>O</w:t>
    </w:r>
    <w:r w:rsidR="000D77FC">
      <w:t xml:space="preserve">verview of </w:t>
    </w:r>
    <w:r w:rsidR="001C40D5">
      <w:t>M</w:t>
    </w:r>
    <w:r w:rsidR="000D77FC">
      <w:t>elodram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FCB77" w14:textId="0B3AEF96" w:rsidR="00BB366E" w:rsidRPr="00182340" w:rsidRDefault="00960193" w:rsidP="00960193">
    <w:pPr>
      <w:pStyle w:val="IOSfooter2017"/>
    </w:pPr>
    <w:bookmarkStart w:id="1" w:name="_Hlk497903682"/>
    <w:bookmarkStart w:id="2" w:name="_Hlk497903683"/>
    <w:bookmarkStart w:id="3" w:name="_Hlk497903699"/>
    <w:bookmarkStart w:id="4" w:name="_Hlk497903700"/>
    <w:bookmarkStart w:id="5" w:name="_Hlk497903706"/>
    <w:bookmarkStart w:id="6" w:name="_Hlk497903707"/>
    <w:r>
      <w:t xml:space="preserve">Learning and </w:t>
    </w:r>
    <w:r w:rsidR="001C40D5">
      <w:t>T</w:t>
    </w:r>
    <w:r>
      <w:t xml:space="preserve">eaching Directorate, </w:t>
    </w:r>
    <w:r w:rsidR="001C40D5">
      <w:t>S</w:t>
    </w:r>
    <w:r>
      <w:t xml:space="preserve">econdary </w:t>
    </w:r>
    <w:r w:rsidR="001C40D5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0D35CB">
      <w:t>March</w:t>
    </w:r>
    <w:r>
      <w:t xml:space="preserve"> 201</w:t>
    </w:r>
    <w:bookmarkEnd w:id="1"/>
    <w:bookmarkEnd w:id="2"/>
    <w:bookmarkEnd w:id="3"/>
    <w:bookmarkEnd w:id="4"/>
    <w:bookmarkEnd w:id="5"/>
    <w:bookmarkEnd w:id="6"/>
    <w:r w:rsidR="000D35CB">
      <w:t>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0D77FC"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CA698" w14:textId="77777777" w:rsidR="001C40D5" w:rsidRDefault="001C40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AFEC83" w14:textId="77777777" w:rsidR="009263D9" w:rsidRDefault="009263D9" w:rsidP="00F247F6">
      <w:r>
        <w:separator/>
      </w:r>
    </w:p>
    <w:p w14:paraId="5A11382D" w14:textId="77777777" w:rsidR="009263D9" w:rsidRDefault="009263D9"/>
    <w:p w14:paraId="61A50756" w14:textId="77777777" w:rsidR="009263D9" w:rsidRDefault="009263D9"/>
  </w:footnote>
  <w:footnote w:type="continuationSeparator" w:id="0">
    <w:p w14:paraId="047662C8" w14:textId="77777777" w:rsidR="009263D9" w:rsidRDefault="009263D9" w:rsidP="00F247F6">
      <w:r>
        <w:continuationSeparator/>
      </w:r>
    </w:p>
    <w:p w14:paraId="4CB83B31" w14:textId="77777777" w:rsidR="009263D9" w:rsidRDefault="009263D9"/>
    <w:p w14:paraId="52C3AAE7" w14:textId="77777777" w:rsidR="009263D9" w:rsidRDefault="009263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2D1EF" w14:textId="77777777" w:rsidR="001C40D5" w:rsidRDefault="001C40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AEC90" w14:textId="77777777" w:rsidR="001C40D5" w:rsidRDefault="001C40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1D0D39"/>
    <w:multiLevelType w:val="hybridMultilevel"/>
    <w:tmpl w:val="903E2D9A"/>
    <w:lvl w:ilvl="0" w:tplc="3DFEAEB4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E3861"/>
    <w:multiLevelType w:val="hybridMultilevel"/>
    <w:tmpl w:val="27FEBAAC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C56B9B"/>
    <w:multiLevelType w:val="hybridMultilevel"/>
    <w:tmpl w:val="A97EAFE4"/>
    <w:lvl w:ilvl="0" w:tplc="3DFEAEB4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AD6480"/>
    <w:multiLevelType w:val="hybridMultilevel"/>
    <w:tmpl w:val="85C69C62"/>
    <w:lvl w:ilvl="0" w:tplc="3DFEAEB4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1835C5"/>
    <w:multiLevelType w:val="hybridMultilevel"/>
    <w:tmpl w:val="42D8A2C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1"/>
  </w:num>
  <w:num w:numId="4">
    <w:abstractNumId w:val="0"/>
  </w:num>
  <w:num w:numId="5">
    <w:abstractNumId w:val="13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2"/>
  </w:num>
  <w:num w:numId="14">
    <w:abstractNumId w:val="7"/>
  </w:num>
  <w:num w:numId="15">
    <w:abstractNumId w:val="13"/>
  </w:num>
  <w:num w:numId="16">
    <w:abstractNumId w:val="9"/>
  </w:num>
  <w:num w:numId="17">
    <w:abstractNumId w:val="2"/>
  </w:num>
  <w:num w:numId="18">
    <w:abstractNumId w:val="13"/>
    <w:lvlOverride w:ilvl="0">
      <w:startOverride w:val="1"/>
    </w:lvlOverride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3"/>
    <w:lvlOverride w:ilvl="0">
      <w:startOverride w:val="1"/>
    </w:lvlOverride>
  </w:num>
  <w:num w:numId="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  <w:lvlOverride w:ilvl="0">
      <w:startOverride w:val="1"/>
    </w:lvlOverride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  <w:lvlOverride w:ilvl="0">
      <w:startOverride w:val="1"/>
    </w:lvlOverride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  <w:lvlOverride w:ilvl="0">
      <w:startOverride w:val="1"/>
    </w:lvlOverride>
  </w:num>
  <w:num w:numId="33">
    <w:abstractNumId w:val="14"/>
  </w:num>
  <w:num w:numId="34">
    <w:abstractNumId w:val="8"/>
  </w:num>
  <w:num w:numId="35">
    <w:abstractNumId w:val="11"/>
  </w:num>
  <w:num w:numId="36">
    <w:abstractNumId w:val="4"/>
  </w:num>
  <w:num w:numId="37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rgUAMoMvHSwAAAA=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47CD5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35CB"/>
    <w:rsid w:val="000D5ABB"/>
    <w:rsid w:val="000D61E2"/>
    <w:rsid w:val="000D72CD"/>
    <w:rsid w:val="000D75DB"/>
    <w:rsid w:val="000D77FC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4577E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C40D5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5C0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1EE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5BC6"/>
    <w:rsid w:val="004861D3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2C97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47B6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39B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02F24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159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A5B99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2365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3D9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683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1656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A6B86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16F5"/>
    <w:rsid w:val="00B94432"/>
    <w:rsid w:val="00BA6383"/>
    <w:rsid w:val="00BA67BA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48CF"/>
    <w:rsid w:val="00D17A4C"/>
    <w:rsid w:val="00D17A94"/>
    <w:rsid w:val="00D21C88"/>
    <w:rsid w:val="00D227AA"/>
    <w:rsid w:val="00D23D6F"/>
    <w:rsid w:val="00D24B86"/>
    <w:rsid w:val="00D26A5E"/>
    <w:rsid w:val="00D313E2"/>
    <w:rsid w:val="00D326A7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0A53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96FFA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32212BA"/>
  <w15:docId w15:val="{FFEF153A-CE6E-42A1-AADA-3C93745E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D148CF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48CF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paragraph" w:styleId="ListParagraph">
    <w:name w:val="List Paragraph"/>
    <w:basedOn w:val="Normal"/>
    <w:qFormat/>
    <w:rsid w:val="0014577E"/>
    <w:pPr>
      <w:spacing w:before="0" w:after="200" w:line="276" w:lineRule="auto"/>
      <w:ind w:left="720"/>
      <w:contextualSpacing/>
    </w:pPr>
    <w:rPr>
      <w:rFonts w:ascii="Calibri" w:eastAsia="Times New Roman" w:hAnsi="Calibri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7FC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7FC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448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BE414D-07E7-44FB-899E-A9D2BEBABF73}">
  <ds:schemaRefs>
    <ds:schemaRef ds:uri="http://schemas.microsoft.com/office/infopath/2007/PartnerControls"/>
    <ds:schemaRef ds:uri="http://www.w3.org/XML/1998/namespace"/>
    <ds:schemaRef ds:uri="http://purl.org/dc/terms/"/>
    <ds:schemaRef ds:uri="031f4bbe-2dea-43e9-b264-4a13c49315a6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399e3732-e69e-4531-8f09-0a2675998c62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2E814E3-6041-45AD-9FD1-21A4C31D84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295F83-A71A-4F3C-BFA1-A85A6B90C7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B77209-CAAE-40A7-BFCF-AC054798C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88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39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Tonkin, Lisa</dc:creator>
  <cp:keywords/>
  <dc:description/>
  <cp:lastModifiedBy>Ricketts, Cathryn</cp:lastModifiedBy>
  <cp:revision>6</cp:revision>
  <cp:lastPrinted>2018-04-05T00:49:00Z</cp:lastPrinted>
  <dcterms:created xsi:type="dcterms:W3CDTF">2018-04-03T00:16:00Z</dcterms:created>
  <dcterms:modified xsi:type="dcterms:W3CDTF">2018-04-05T00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